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ุ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 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 เรื่อง สุภาษิตสอนหญิงนั่นเองค่ะ วันนี้มีกิจกรรมอะไรให้นักเรียนได้ดูได้ทำไหมคะ คุณครูคณิตาจะให้เด็ก ๆ ได้เรียนเรื่องพูดรายงาน 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 เด็ก ๆ คิดว่าใครจะเป็นผู้รายงานคะ 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 แล้วไปพบกับข่าวที่ครูจะนำเสนอครับ สวัสดีครับ 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 เป้นเรื่องที่น่าสลดใจนะครับ ในสังคมไทย พบเด็กชายวัยประมาณ 6 เดือน ถูกทิ้งอยู่ที่ป่าระเมาะ ข้างทาง ซึ่งบริเวณดังกล่าวนะครับ อยู่ห่างไกลชุมชนนะครับท่านผู้ชม ซึ่งมีชายผู้หนึ่งนี่ชื่อ 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 ล่าสุดนี่พบแล้วนะครับ แม่ของเด็กชายนี่เป็นหญิงสาวอายุเพียง 16 ปีเท่านั้นนะครับ 16 ปีนะครับท่านผู้ชม 16 ปีถ้าเทียบกับนักเรียนก็จะ ม.4, ม. 3 แค่นั้นเอง จากการที่สอบสวนนี่ เธอให้การว่าเธอเลิกกับพ่อของเด็กแล้ว แล้วก็ไม่รู้จะนำลูกไปไว้ที่ไหน จึงตัดสินใจนำลูกไปทิ้งไว้ในป่าละเมาะข้างทางครับท่านผู้ชม แม่นี่ผมคิดว่าใช้ไม่ได้นะครับ เอาไปทิ้งไว้ที่ป่าข้างทางนะครับ 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 ทอดทิ้งเด็กอายุไม่เกิน 9 ปีไว้ที่ใดที่หนึ่ง เพื่อให้เด็กนั้นพ้นเสียจากตน ทำให้เด็กนั้นปราศจากผู้ดูแล ให้นี้ในข้อกฎหมายนะครับ ต้องระวางโทษจำคุกไม่เกิน 3 ปี หรือปรับไม่เกิน 6,000 หรือทั้งจำทั้งปรับ วันนี้ช่องปรเมษฐรอบรู้รอบทิศ รอบทิศรอบด้าน ก็มีข่าวเรื่องนี้มานำเสนอครับ 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 เป็นผู้รายงานข่าวที่ดีมากเลยนะคะ ได้อรรถรสนะ 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 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 ลองตอบดูสิคะ 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 ก็จะต้องมีหลักการ 1. คือพูดจาจะต้องเป็นอย่างไรครับ ไพเราะนะ 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 ของแต่ละบุคคลนะครับ พูดด้วยถ้อยคำที่สุภาพ อันนี้เป็นสิ่งสำคัญ การที่จะพูดในที่ประชุมชนนี่ ที่ประชุมชนคืออะไร เราต้องใช้ถ้อยคำที่สุภาพไม่หยาบโลน ที่นุ่มนวลน่าฟังแล้วก็น่าดึงดูดนะครับ และก็ไม่พูดแทรกจังหวะผู้อื่น อย่างเช่น ผู้ฟังอยากจะถามนี่ ก็ถามได้ ยกมือถาม 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 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 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 16 ปีนะคะ ก็ได้คลอดลูกแล้วนำไปทิ้งไว้ที่ป่าละเมาะข้างทางค่ะ ถ้าเมื่อคุณครูได้ฟังนี่ก็รู้สึกสลดเป็นอย่างมากเลยนะคะ ทำให้เห็นได้ว่าอายุเพียง 16 ปีนี่ ยังไม่มีความพร้อมในด้านต่าง ๆ 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 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 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 เพราะฉะนั้น ก็จึงไม่ได้เรียน การที่ท้องนี่ก็จะต้องออก ออกไปก่อนแล้วค่อยกลับมาเรียนใหม่ 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 16 น่ะ นักเรียน ป. 6 ช่วยกันคิดนะ พวกเราก็ 12 15 - 16 ก็ประมาณ ม.3 - ม.4 ซึ่งก็รุ่นพี่เราไม่กี่ปีเอง ทักษะอะไรก็ย่อมไม่มี จึงได้นำนี่ไปทิ้ง เอาลูกไปทิ้งไว้ กะว่าจะมีคนมาดูแล มันไม่ใช่นะ 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 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 เรื่องสุภาษิตสอนหณิงมันสอนเราอย่างไร ไปกันต่อดีกว่า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ค่ะ 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 การที่ครูพูดรายงานข่าวให้นักเรียนฟังนี่ 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 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 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 นำใบความรู้เรื่องอะไรเอ่ย ตอบคุณครูพร้อมกันสิคะ ใบความรู้เรื่อง การพูดรายงาน 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 จากที่หนู ๆ นั้นได้ศึกษาใบความรู้นะครับ เรื่องหลักการต่าง ๆ ก่อนที่เราจะไปพูดกันนี่ 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 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 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 ใช่ไหมลูก ร้อยคนก็ร้อยคำพูด เพราะฉะนั้น เกิดอย่างเป็นจำนวนมากเลย นี่คือประโยชน์ของการพูและความหมายของมันนะครับไปดูหลักการดีกว่านะ อันดับแรกเลยเราจะต้องเตรียมข้อมูลที่ได้จากการศึกษาค้นคว้าก่อน 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 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 และก็เริ่มต้นด้วยการกล่าวนำ ครูเคยสอนนักเรียนไปแล้วนะ เรื่องการกล่าวนำนี่ขึ้นต้นว่าอย่างไร ขึ้นต้นว่าอย่างไรลูก เรียน 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 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 ด้วยนะครับ เมื่อสักครู่นี้ครูลืม ต้องมีเด็กชายแบบคุณครูคณิตา หลักการครับ ต้องมีบุคลิกภาพที่ดีในการพูด 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 ใช้ภาษากึ่งทางการค่ะ ภาษากึ่งทางการนี่ก็คือเป็นภาษาพูดทั่วไปนะคะ แต่ไม่ถึงกับเป็นภาษาระดับกันเอง นั่นก็คือภาษาที่เราพูดกันก็คือพูดโดยขออภัยค่ะ 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 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 ต่อไป</w:t>
      </w:r>
    </w:p>
    <w:p>
      <w:pPr>
        <w:pStyle w:val="BodyText"/>
      </w:pPr>
      <w:r>
        <w:t xml:space="preserve">(คุณครูคณิตา) ต่อมาค่ะเปิดโอกาสให้ผู้ฟังซักถามและแสดงความคิดเห็นค่ะ ข้อนี้นะคะ นักเรียนจะต้องเตรียมไว้ว่า การที่เราได้ซักถาม เราจะซักถามได้ก็ต่อเมื่อผู้พูดรายงานพูดจบแล้วนั่นเองค่ะ 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 ตอนเราพูดจบนี่ เราจะได้รับเสียงปรบมือ ต่าง ๆ เราก็ต้องแสดงการขอบคุณนั่นเอง 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 สิ่งที่ผู้ฟังจะต้องกระทำ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 ก็คือผู้ฟังต้องใจกว้าง รับฟังด้วยค่ะ ผู้พูดจะต้องพูดให้ชัดเจน ไม่กำกวมใจกว้างและตอบอย่างมีเหตุผลค่ะ ผู้ฟังนะคะ ควรยกมือขออนุญาตด้วยท่าทางที่สุภาพ 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 มันคือการให้เกียรติ ฉะนั้นนี่ การที่เราจะแสดงออกด้วยท่าทางต่าง ๆ 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 นักเรียนนำมาตอบกับคุณครูเป็นการสรุปองค์ความรู้ของตนเองนะครับ ช่วยกันตอบเลย มีหลักการอย่างไร ได้เเป็นที่เรียบร้อยนะครับ ตอบกันมาตามหลักการที่ครูได้นำเสนอ ต่อไปนะ มีอะไรบ้าง การพูดรายงานนี่ 1. ต้องเป็นอย่างไรครับ นะ พูดตามลำดับขั้นตอน รักษาเวลาในการพูดนะครับ มีบุคลิกภาพที่ดี และก็เปิดโอกาสให้ผู้ฟังได้ซักถาม กล่าวขอบคุณเมื่อพูดรายงานจบ 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 เป็นเรื่องจริงที่นำมาดัดแปลงเป็นนิทาน และให้นักเรียนนั้นดูและนำไปพูดรายงานครับ DLTV 6 Production ชิงสุกก่อนห่าม 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 บาสเป็นนักเรียนซึ่งกำลังจะขึ้นชั้นมัธยม เป็นดาวเด่นในโรงเรียน ดาวเด่นในที่นี้บาสนี่มีหน้าตาที่หล่อ ขาว สูงตัวใหญ่ จึงเป็นที่หลงไหลหมายปองของสาว ๆ ในโรงเรียน เพื่อน ๆ ผู้หญิง รุ่นน้อง ชอบพอกับบาส บาสก็มีความสุขมากครับ มีแต่คนเอาใจใส่นะครับ บาสมีความเก่ง งานก็เก่ง กีฬาก็เก่ง เพื่อนก็มาก ทุกคนมันเพอร์เฟคนักเรียน บาสนี่มีความ Perfect ในตัวเองเป็นอย่างมาก เพราะฉะนั้น ก็จึงมีคนหลงใหลบาสเป็นธรรมดา ไม่ใช่แค่นั้นนะครับ ทางด้านดนตรี มีความสามารถลูก เป็นนักร้อง ร้องเพลงเพราะ คนที่เป็นนักร้องนี่เขาเรียกว่ามีเสน่ห์ภายในตัวนะ ก็จะมีสาว ๆ มาสนใจ คลั่งใคร่ เป็นนักดนตรี บาสเล่นกลองชุดด้วยนะครับนักเรียน กลองชุดเป็นเครื่องดนตรีสำคัญในวงดนตรีสากลนะครับ ก็มีคนสนใจชอบบาสน่ะ สาว ๆ นี่ปลื้มพูดง่าย ๆ เพราะ ด้วยที่บาสมีบุคคลลักษณะอย่างนี้ จึงทำให้มีผู้หญิงมาสนใจมาก ไม่ว่าจะเพื่อนผู้หญิงผู้ชายบาสมีพร้อมนะครับ 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 แต่เป็นคนเงียบ ๆ ชื่อจุ๊บแจง นั่นคือจุ๊บแจงนะครับ จุ๊บแจงคอยอยู่ข้างหลัง คอยชื่นชมยินดีบาสมาโดยตลอดแต่ไม่แสดงออก วันหนึ่งจุ๊บแจงก็เก็บอาการที่ชความชอบ ความหลงไหลในตัวบาสไม่ไหว จึงหาโอกาสที่จะไปพบไปเจอกับบาส ไปพูดคุยกัน และทั้ง 2 ก็คุยกัน แล้วก็ได้หาโอกาสพบเจอกัน ๆ พบเจอกันบ่อยขึ้นนะครับ 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 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 จุ๊บแจงนี่เชื่อบาสทุกอย่าง บาสพูดอะไรสุดท้ายแล้วนักเรียน เกิดอะไรขึ้นนักเรียน ตามสำนวนเลย จุ๊บแจงไม่ได้เกิดการรักนวลสงวนตัวปล่อยตัวเองจนเปเป็นอย่างไรลูก ตั้งครรภ์ในขณะที่ 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 ปฏิเสธไว้ก่อนเลย บาสพูดมาอยู่คำหนึ่ง เป็นคำพูดที่เจ็บปวดหัวใจจุ๊บแจงมาก เธอง่ายกับเรา แสดงว่ากับคนอื่นเธอก็ง่าย เกิดอะไรขึ้นล่ะครับ จุ๊บแจงก็จึงโศกเศร้า ไม่รู้จะแก้ปัญหาอย่างไร จะปรึกษาใครก็ไม่ได้ จะทำอย่างไรดี ฐานะที่เป็นผู้หญิง นี่ทั้ง 2 คน ก็มาพูดคุยกัน บาสไม่รับผิดชอบบาสก็ทิ้งไป จุ๊บแจงต้องอยู่คนเดียว แก้ปัญหาไม่ตก เกือบจะคิดฆ่าตัวตายสุดท้ายทั้ง 2 ก็ต้องแยกจากกันไป 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 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 คุณครูปรเมษฐคะ หลังจากที่คุณครูปรเมษฐได้เล่านิทานเหล่านี้ 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 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 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 ตามมาซึ่งเป็นผลกระทบต่ออนาคตของทั้ง 2 อยู่ที่ว่าทั้ง 2 นี่เขาจะเลือกแบบไหนนะคะ คราวนี้เหตุการณ์ที่เกิดขึ้นตั้งครรภ์ขึ้นมาแล้วได้คลอดลูกนะคะ 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 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 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 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 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 ซึ่งสิ่งเหล่านี้นะคะ เด็ก ๆ ผู้ชายนะคะ ไม่ควรเอาเป็นเยี่ยงอย่างนะ เพราะถือเป็นการกระทำที่ไม่ดีและขาดความรับผิดชอบ 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แนวคิดสำคัญของเรืื่องนี้คืออะไรคะ ปรับอารมณ์กันหน่อย แนวคิดสำคัญของเรื่องนี้คืออะไรเอ่ย 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 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 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 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 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ลูก คำชี้แจง 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 ฝึกพูดรายงาน เริ่มต้นจากการกล่าวนำที่ครูได้สอนไปเมื่อสักครู่นะครับ แล้วก็ลองพูดให้เพื่อนได้ฟัง 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 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ให้นักเรียนร่วมกันสรุปความรู้นะคะ เกี่ยวกับเรื่องการพูดรายงานและการฟังวิดีโอค่ะ 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 เพราะฉะนั้น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มันมีข้อดีและข้อบกพร่องอย่างไร 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 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 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 ใบความรู้เรื่อง การวิเคราะห์คุณค่าของวรรณคดี 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 หนังสือวรรณคดีลำนำของชั้นประถมศึกษาปีที่ 6 ครับ 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 การพูดรายงานได้จบลงเป็นที่เรียบร้อยแล้ว นักเรียนได้ความรู้เป็นจำนวนมาก เป็นสามารถที่จะนำไปใช้ในชีวิตประจำวันได้เลยนะครับ 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 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๔ การพูดรายงาน ๑๘ ส.ค. ๖๔ (มีใบความรุ้)</dc:title>
  <dc:creator/>
  <cp:keywords/>
  <dcterms:created xsi:type="dcterms:W3CDTF">2022-03-21T04:33:46Z</dcterms:created>
  <dcterms:modified xsi:type="dcterms:W3CDTF">2022-03-21T0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ีนาคม 2565 เวลา 10.00 น.</vt:lpwstr>
  </property>
  <property fmtid="{D5CDD505-2E9C-101B-9397-08002B2CF9AE}" pid="3" name="subtitle">
    <vt:lpwstr/>
  </property>
</Properties>
</file>